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6A7769" w14:textId="6AE104FC" w:rsidR="00AA6688" w:rsidRPr="00AA6688" w:rsidRDefault="00AA6688" w:rsidP="00AA6688">
      <w:pPr>
        <w:spacing w:after="240"/>
        <w:rPr>
          <w:b/>
          <w:bCs/>
          <w:sz w:val="40"/>
          <w:szCs w:val="40"/>
        </w:rPr>
      </w:pPr>
      <w:r w:rsidRPr="00AA6688">
        <w:rPr>
          <w:b/>
          <w:bCs/>
          <w:sz w:val="40"/>
          <w:szCs w:val="40"/>
        </w:rPr>
        <w:t>Lesson for Midday and Evening Becoming Sessions</w:t>
      </w:r>
    </w:p>
    <w:p w14:paraId="524625A2" w14:textId="0BAC87E5" w:rsidR="00DE3231" w:rsidRPr="00B73866" w:rsidRDefault="00C55BF7">
      <w:pPr>
        <w:rPr>
          <w:b/>
          <w:bCs/>
          <w:sz w:val="32"/>
          <w:szCs w:val="32"/>
        </w:rPr>
      </w:pPr>
      <w:r w:rsidRPr="00B73866">
        <w:rPr>
          <w:b/>
          <w:bCs/>
          <w:sz w:val="32"/>
          <w:szCs w:val="32"/>
        </w:rPr>
        <w:t xml:space="preserve">Hebrews </w:t>
      </w:r>
      <w:r w:rsidR="003B000D">
        <w:rPr>
          <w:b/>
          <w:bCs/>
          <w:sz w:val="32"/>
          <w:szCs w:val="32"/>
        </w:rPr>
        <w:t>11:1-40</w:t>
      </w:r>
    </w:p>
    <w:p w14:paraId="60BD9EF9" w14:textId="381F6533" w:rsidR="00B73866" w:rsidRDefault="003B000D" w:rsidP="00B73866">
      <w:pPr>
        <w:spacing w:after="36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y Faith</w:t>
      </w:r>
    </w:p>
    <w:p w14:paraId="7E9DE9C9" w14:textId="7FD68C8E" w:rsidR="00121534" w:rsidRPr="006839A8" w:rsidRDefault="007F4D1F" w:rsidP="00121534">
      <w:pPr>
        <w:spacing w:after="120" w:line="240" w:lineRule="auto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Lesson </w:t>
      </w:r>
      <w:r w:rsidR="00121534">
        <w:rPr>
          <w:b/>
          <w:bCs/>
          <w:sz w:val="32"/>
          <w:szCs w:val="32"/>
        </w:rPr>
        <w:t>Central Idea</w:t>
      </w:r>
    </w:p>
    <w:p w14:paraId="19A36DCC" w14:textId="24A2B0A0" w:rsidR="00257DAF" w:rsidRPr="007A2ED0" w:rsidRDefault="007A2ED0" w:rsidP="001A40CB">
      <w:pPr>
        <w:spacing w:after="0" w:line="240" w:lineRule="auto"/>
        <w:rPr>
          <w:color w:val="000000" w:themeColor="text1"/>
          <w:sz w:val="28"/>
          <w:szCs w:val="28"/>
        </w:rPr>
      </w:pPr>
      <w:r w:rsidRPr="007A2ED0">
        <w:rPr>
          <w:color w:val="000000" w:themeColor="text1"/>
          <w:sz w:val="28"/>
          <w:szCs w:val="28"/>
        </w:rPr>
        <w:t xml:space="preserve">Living By Faith Is Not An </w:t>
      </w:r>
      <w:r w:rsidRPr="007A2ED0">
        <w:rPr>
          <w:b/>
          <w:bCs/>
          <w:i/>
          <w:iCs/>
          <w:color w:val="C00000"/>
          <w:sz w:val="28"/>
          <w:szCs w:val="28"/>
        </w:rPr>
        <w:t>Option</w:t>
      </w:r>
      <w:r w:rsidRPr="007A2ED0">
        <w:rPr>
          <w:color w:val="000000" w:themeColor="text1"/>
          <w:sz w:val="28"/>
          <w:szCs w:val="28"/>
        </w:rPr>
        <w:t>,</w:t>
      </w:r>
    </w:p>
    <w:p w14:paraId="105EB595" w14:textId="6335C676" w:rsidR="007A2ED0" w:rsidRPr="007A2ED0" w:rsidRDefault="007A2ED0" w:rsidP="001A40CB">
      <w:pPr>
        <w:spacing w:after="0" w:line="240" w:lineRule="auto"/>
        <w:rPr>
          <w:color w:val="000000" w:themeColor="text1"/>
          <w:sz w:val="28"/>
          <w:szCs w:val="28"/>
        </w:rPr>
      </w:pPr>
      <w:r w:rsidRPr="007A2ED0">
        <w:rPr>
          <w:color w:val="000000" w:themeColor="text1"/>
          <w:sz w:val="28"/>
          <w:szCs w:val="28"/>
        </w:rPr>
        <w:t xml:space="preserve">Living By Faith Is A </w:t>
      </w:r>
      <w:r w:rsidRPr="007A2ED0">
        <w:rPr>
          <w:b/>
          <w:bCs/>
          <w:i/>
          <w:iCs/>
          <w:color w:val="C00000"/>
          <w:sz w:val="28"/>
          <w:szCs w:val="28"/>
        </w:rPr>
        <w:t>Requirement</w:t>
      </w:r>
      <w:r w:rsidRPr="007A2ED0">
        <w:rPr>
          <w:color w:val="000000" w:themeColor="text1"/>
          <w:sz w:val="28"/>
          <w:szCs w:val="28"/>
        </w:rPr>
        <w:t xml:space="preserve">   </w:t>
      </w:r>
    </w:p>
    <w:p w14:paraId="12C0C57A" w14:textId="77777777" w:rsidR="00F3715E" w:rsidRPr="008A549E" w:rsidRDefault="00F3715E" w:rsidP="00F3715E">
      <w:pPr>
        <w:spacing w:after="0" w:line="240" w:lineRule="auto"/>
        <w:rPr>
          <w:b/>
          <w:bCs/>
          <w:sz w:val="28"/>
          <w:szCs w:val="28"/>
        </w:rPr>
      </w:pPr>
    </w:p>
    <w:p w14:paraId="22A25AA4" w14:textId="6DA92A8E" w:rsidR="00B73866" w:rsidRP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PEN IT</w:t>
      </w:r>
    </w:p>
    <w:p w14:paraId="76720630" w14:textId="74728B65" w:rsidR="004E5540" w:rsidRDefault="003B000D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If you </w:t>
      </w:r>
      <w:r w:rsidR="00953252">
        <w:rPr>
          <w:sz w:val="28"/>
          <w:szCs w:val="28"/>
        </w:rPr>
        <w:t>could</w:t>
      </w:r>
      <w:r>
        <w:rPr>
          <w:sz w:val="28"/>
          <w:szCs w:val="28"/>
        </w:rPr>
        <w:t xml:space="preserve"> listen to your funeral eulogy, how would you like to hear yourself described?</w:t>
      </w:r>
    </w:p>
    <w:p w14:paraId="1AD3E392" w14:textId="5607343E" w:rsidR="003B000D" w:rsidRDefault="003B000D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What do you consider the </w:t>
      </w:r>
      <w:r w:rsidR="00953252">
        <w:rPr>
          <w:sz w:val="28"/>
          <w:szCs w:val="28"/>
        </w:rPr>
        <w:t>most outstanding</w:t>
      </w:r>
      <w:r>
        <w:rPr>
          <w:sz w:val="28"/>
          <w:szCs w:val="28"/>
        </w:rPr>
        <w:t xml:space="preserve"> example of faith you have ever seen? Why? </w:t>
      </w:r>
    </w:p>
    <w:p w14:paraId="5DB379BC" w14:textId="77777777" w:rsidR="003B000D" w:rsidRPr="007F4D1F" w:rsidRDefault="003B000D" w:rsidP="003B000D">
      <w:pPr>
        <w:pStyle w:val="ListParagraph"/>
        <w:spacing w:after="0" w:line="240" w:lineRule="auto"/>
        <w:contextualSpacing w:val="0"/>
        <w:rPr>
          <w:sz w:val="28"/>
          <w:szCs w:val="28"/>
        </w:rPr>
      </w:pPr>
    </w:p>
    <w:p w14:paraId="6C3D0926" w14:textId="77CBB832" w:rsid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PLORE IT</w:t>
      </w:r>
    </w:p>
    <w:p w14:paraId="589AE05A" w14:textId="38864AB3" w:rsidR="007112B8" w:rsidRDefault="003B000D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is faith? (11:1)</w:t>
      </w:r>
    </w:p>
    <w:p w14:paraId="12EC74F2" w14:textId="1C280D76" w:rsidR="003B000D" w:rsidRDefault="003B000D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do believers gain God’s approval? (11:2)</w:t>
      </w:r>
    </w:p>
    <w:p w14:paraId="7D3347AD" w14:textId="5756352A" w:rsidR="003B000D" w:rsidRDefault="003B000D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does faith help us to comprehend about the creation of the world? (11:3)</w:t>
      </w:r>
    </w:p>
    <w:p w14:paraId="214282CC" w14:textId="0E83C6B2" w:rsidR="003B000D" w:rsidRDefault="003B000D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did Abel demonstrate faith? (11:4)</w:t>
      </w:r>
    </w:p>
    <w:p w14:paraId="706A4A64" w14:textId="30746A51" w:rsidR="003B000D" w:rsidRDefault="003B000D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What was unusual about Enoch? (11:5) </w:t>
      </w:r>
    </w:p>
    <w:p w14:paraId="7D1F7C30" w14:textId="55BDE1A3" w:rsidR="003B000D" w:rsidRDefault="003B000D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role does faith play in approaching and pleasing God? (11:6)</w:t>
      </w:r>
    </w:p>
    <w:p w14:paraId="70861C1A" w14:textId="546A8DCE" w:rsidR="003B000D" w:rsidRDefault="003B000D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did Noah’s faith prompt him to do? (11:7)</w:t>
      </w:r>
    </w:p>
    <w:p w14:paraId="16CF07A2" w14:textId="07A4515C" w:rsidR="003B000D" w:rsidRDefault="003B000D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did faith affect Abraham’s life? (11:8-12)</w:t>
      </w:r>
    </w:p>
    <w:p w14:paraId="45D1E0FB" w14:textId="0EDA4273" w:rsidR="003B000D" w:rsidRDefault="001A40CB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does faith change a person’s focus and perspective? (11:13-16)</w:t>
      </w:r>
    </w:p>
    <w:p w14:paraId="66340187" w14:textId="704BA894" w:rsidR="001A40CB" w:rsidRDefault="001A40CB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ultimate test of faith did God put Abraham through? (11:17-19)</w:t>
      </w:r>
    </w:p>
    <w:p w14:paraId="618B7ADE" w14:textId="7249BBEE" w:rsidR="001A40CB" w:rsidRDefault="001A40CB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hard choices did Moses make because of his faith? (11:24-28)</w:t>
      </w:r>
    </w:p>
    <w:p w14:paraId="11BB83A3" w14:textId="1E7F0F6A" w:rsidR="001A40CB" w:rsidRDefault="001A40CB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“secret” enabled Moses to persevere through tough times? (11:27)</w:t>
      </w:r>
    </w:p>
    <w:p w14:paraId="0B7F08C3" w14:textId="0F1F0946" w:rsidR="001A40CB" w:rsidRDefault="001A40CB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were some of the victories enjoyed by faithful Old Testament believers? (11:32-24)</w:t>
      </w:r>
    </w:p>
    <w:p w14:paraId="715F85FE" w14:textId="13DF75EA" w:rsidR="001A40CB" w:rsidRDefault="001A40CB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How does this passage disprove the notion that faith always leads to earthly blessings? (11:35-38)</w:t>
      </w:r>
    </w:p>
    <w:p w14:paraId="7EBB46E7" w14:textId="011882B3" w:rsidR="001A40CB" w:rsidRPr="007112B8" w:rsidRDefault="001A40CB" w:rsidP="003B000D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happened to a great many Old Testament saints who exercised faith in God? (11:39)</w:t>
      </w:r>
    </w:p>
    <w:p w14:paraId="74C4F9CA" w14:textId="77777777" w:rsidR="006B1940" w:rsidRDefault="006B1940" w:rsidP="00B73866">
      <w:pPr>
        <w:spacing w:after="120" w:line="240" w:lineRule="auto"/>
        <w:rPr>
          <w:b/>
          <w:bCs/>
          <w:sz w:val="28"/>
          <w:szCs w:val="28"/>
        </w:rPr>
      </w:pPr>
    </w:p>
    <w:p w14:paraId="466C13D5" w14:textId="1FAD320B" w:rsidR="00C55BF7" w:rsidRDefault="00B73866" w:rsidP="00B73866">
      <w:pPr>
        <w:spacing w:after="12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GET IT</w:t>
      </w:r>
    </w:p>
    <w:p w14:paraId="6CA25FDE" w14:textId="0F8F2BAB" w:rsidR="001A40CB" w:rsidRDefault="001A40CB" w:rsidP="001A40CB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According to this passage, what is the only way </w:t>
      </w:r>
      <w:r w:rsidR="007A2ED0">
        <w:rPr>
          <w:sz w:val="28"/>
          <w:szCs w:val="28"/>
        </w:rPr>
        <w:t>we</w:t>
      </w:r>
      <w:r>
        <w:rPr>
          <w:sz w:val="28"/>
          <w:szCs w:val="28"/>
        </w:rPr>
        <w:t xml:space="preserve"> can please God with our lives? </w:t>
      </w:r>
    </w:p>
    <w:p w14:paraId="34D27976" w14:textId="1F6DFCD3" w:rsidR="001A40CB" w:rsidRDefault="001A40CB" w:rsidP="001A40CB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prompts committed followers of Christ to continue to exercise faith even when He never seems to “come through” for them?</w:t>
      </w:r>
    </w:p>
    <w:p w14:paraId="5988ECD0" w14:textId="5151D345" w:rsidR="001A40CB" w:rsidRDefault="001A40CB" w:rsidP="001A40CB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Why do you think the author said that “the world was no worthy of” the heroes of faith mentioned in Hebrews 11? </w:t>
      </w:r>
    </w:p>
    <w:p w14:paraId="4B22EC96" w14:textId="525C59BD" w:rsidR="001A40CB" w:rsidRDefault="001A40CB" w:rsidP="001A40CB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How do </w:t>
      </w:r>
      <w:r w:rsidR="00953252">
        <w:rPr>
          <w:sz w:val="28"/>
          <w:szCs w:val="28"/>
        </w:rPr>
        <w:t xml:space="preserve">you </w:t>
      </w:r>
      <w:r>
        <w:rPr>
          <w:sz w:val="28"/>
          <w:szCs w:val="28"/>
        </w:rPr>
        <w:t>think the individuals praised in Hebrews 11 were looked upon by those of their day?</w:t>
      </w:r>
    </w:p>
    <w:p w14:paraId="75521CB3" w14:textId="71AC1768" w:rsidR="001A40CB" w:rsidRDefault="001A40CB" w:rsidP="001A40CB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y do you think God sometimes leaves us in the dark about His will?</w:t>
      </w:r>
    </w:p>
    <w:p w14:paraId="2CCAC0FB" w14:textId="1796D94A" w:rsidR="001A40CB" w:rsidRDefault="001A40CB" w:rsidP="001A40CB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at are some examples from your life of both trusting God and doubting Him?</w:t>
      </w:r>
    </w:p>
    <w:p w14:paraId="111ABD55" w14:textId="4C017E96" w:rsidR="001A40CB" w:rsidRDefault="001A40CB" w:rsidP="001A40CB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>Which characteristics name in this chapter would you most like and least like to trade places with? Why?</w:t>
      </w:r>
    </w:p>
    <w:p w14:paraId="70622CD6" w14:textId="681DABC7" w:rsidR="001A40CB" w:rsidRPr="001A40CB" w:rsidRDefault="001A40CB" w:rsidP="001A40CB">
      <w:pPr>
        <w:pStyle w:val="ListParagraph"/>
        <w:numPr>
          <w:ilvl w:val="0"/>
          <w:numId w:val="1"/>
        </w:numPr>
        <w:spacing w:after="0" w:line="240" w:lineRule="auto"/>
        <w:ind w:left="720"/>
        <w:contextualSpacing w:val="0"/>
        <w:rPr>
          <w:sz w:val="28"/>
          <w:szCs w:val="28"/>
        </w:rPr>
      </w:pPr>
      <w:r>
        <w:rPr>
          <w:sz w:val="28"/>
          <w:szCs w:val="28"/>
        </w:rPr>
        <w:t xml:space="preserve">In what concrete ways can we </w:t>
      </w:r>
      <w:r w:rsidR="007A2ED0">
        <w:rPr>
          <w:sz w:val="28"/>
          <w:szCs w:val="28"/>
        </w:rPr>
        <w:t>demonstrate</w:t>
      </w:r>
      <w:r>
        <w:rPr>
          <w:sz w:val="28"/>
          <w:szCs w:val="28"/>
        </w:rPr>
        <w:t xml:space="preserve"> the truth that we are “aliens and strangers” on earth? (11:13</w:t>
      </w:r>
      <w:r w:rsidR="007A2ED0">
        <w:rPr>
          <w:sz w:val="28"/>
          <w:szCs w:val="28"/>
        </w:rPr>
        <w:t>)</w:t>
      </w:r>
    </w:p>
    <w:p w14:paraId="34DB91DB" w14:textId="49E83768" w:rsidR="004D1249" w:rsidRPr="00CD444F" w:rsidRDefault="00CD444F" w:rsidP="001A40CB">
      <w:pPr>
        <w:pStyle w:val="ListParagraph"/>
        <w:spacing w:after="0" w:line="240" w:lineRule="auto"/>
        <w:contextualSpacing w:val="0"/>
        <w:rPr>
          <w:sz w:val="28"/>
          <w:szCs w:val="28"/>
        </w:rPr>
      </w:pPr>
      <w:r w:rsidRPr="00CD444F">
        <w:rPr>
          <w:sz w:val="28"/>
          <w:szCs w:val="28"/>
        </w:rPr>
        <w:t xml:space="preserve">    </w:t>
      </w:r>
    </w:p>
    <w:p w14:paraId="0A98B8FF" w14:textId="3AC337DF" w:rsidR="00B73866" w:rsidRDefault="00B73866" w:rsidP="004D1249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PLY IT</w:t>
      </w:r>
    </w:p>
    <w:p w14:paraId="5D485EA9" w14:textId="561A0F96" w:rsidR="001A40CB" w:rsidRDefault="007A2ED0" w:rsidP="001A40CB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What is one way you can remind yourself to live as an alien and stranger at work and in your community?</w:t>
      </w:r>
    </w:p>
    <w:p w14:paraId="40D4CF80" w14:textId="53F7C093" w:rsidR="007A2ED0" w:rsidRDefault="007A2ED0" w:rsidP="001A40CB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With what do you need to trust God even though you can’t see what the future holds? How can you show this trust? </w:t>
      </w:r>
    </w:p>
    <w:p w14:paraId="1C175233" w14:textId="6138DB77" w:rsidR="00B73866" w:rsidRDefault="00941A82" w:rsidP="001A40CB">
      <w:pPr>
        <w:pStyle w:val="ListParagraph"/>
        <w:spacing w:after="0"/>
        <w:rPr>
          <w:sz w:val="28"/>
          <w:szCs w:val="28"/>
        </w:rPr>
      </w:pPr>
      <w:r w:rsidRPr="00941A82">
        <w:rPr>
          <w:sz w:val="28"/>
          <w:szCs w:val="28"/>
        </w:rPr>
        <w:t xml:space="preserve"> </w:t>
      </w:r>
      <w:r w:rsidR="00B73866" w:rsidRPr="00941A82">
        <w:rPr>
          <w:sz w:val="28"/>
          <w:szCs w:val="28"/>
        </w:rPr>
        <w:t xml:space="preserve">  </w:t>
      </w:r>
    </w:p>
    <w:p w14:paraId="01E3B220" w14:textId="77777777" w:rsidR="00352728" w:rsidRDefault="00352728" w:rsidP="00352728">
      <w:pPr>
        <w:spacing w:after="12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esson Central Idea</w:t>
      </w:r>
    </w:p>
    <w:p w14:paraId="271266E5" w14:textId="77777777" w:rsidR="007A2ED0" w:rsidRPr="007A2ED0" w:rsidRDefault="007A2ED0" w:rsidP="007A2ED0">
      <w:pPr>
        <w:spacing w:after="0" w:line="240" w:lineRule="auto"/>
        <w:rPr>
          <w:color w:val="000000" w:themeColor="text1"/>
          <w:sz w:val="28"/>
          <w:szCs w:val="28"/>
        </w:rPr>
      </w:pPr>
      <w:r w:rsidRPr="007A2ED0">
        <w:rPr>
          <w:color w:val="000000" w:themeColor="text1"/>
          <w:sz w:val="28"/>
          <w:szCs w:val="28"/>
        </w:rPr>
        <w:t xml:space="preserve">Living By Faith Is Not An </w:t>
      </w:r>
      <w:r w:rsidRPr="007A2ED0">
        <w:rPr>
          <w:b/>
          <w:bCs/>
          <w:i/>
          <w:iCs/>
          <w:color w:val="C00000"/>
          <w:sz w:val="28"/>
          <w:szCs w:val="28"/>
        </w:rPr>
        <w:t>Option</w:t>
      </w:r>
      <w:r w:rsidRPr="007A2ED0">
        <w:rPr>
          <w:color w:val="000000" w:themeColor="text1"/>
          <w:sz w:val="28"/>
          <w:szCs w:val="28"/>
        </w:rPr>
        <w:t>,</w:t>
      </w:r>
    </w:p>
    <w:p w14:paraId="08022DC2" w14:textId="77777777" w:rsidR="007A2ED0" w:rsidRPr="007A2ED0" w:rsidRDefault="007A2ED0" w:rsidP="007A2ED0">
      <w:pPr>
        <w:spacing w:after="0" w:line="240" w:lineRule="auto"/>
        <w:rPr>
          <w:color w:val="000000" w:themeColor="text1"/>
          <w:sz w:val="28"/>
          <w:szCs w:val="28"/>
        </w:rPr>
      </w:pPr>
      <w:r w:rsidRPr="007A2ED0">
        <w:rPr>
          <w:color w:val="000000" w:themeColor="text1"/>
          <w:sz w:val="28"/>
          <w:szCs w:val="28"/>
        </w:rPr>
        <w:t xml:space="preserve">Living By Faith Is A </w:t>
      </w:r>
      <w:r w:rsidRPr="007A2ED0">
        <w:rPr>
          <w:b/>
          <w:bCs/>
          <w:i/>
          <w:iCs/>
          <w:color w:val="C00000"/>
          <w:sz w:val="28"/>
          <w:szCs w:val="28"/>
        </w:rPr>
        <w:t>Requirement</w:t>
      </w:r>
      <w:r w:rsidRPr="007A2ED0">
        <w:rPr>
          <w:color w:val="000000" w:themeColor="text1"/>
          <w:sz w:val="28"/>
          <w:szCs w:val="28"/>
        </w:rPr>
        <w:t xml:space="preserve">   </w:t>
      </w:r>
    </w:p>
    <w:p w14:paraId="5D15417E" w14:textId="625A6A3F" w:rsidR="00257DAF" w:rsidRPr="00257DAF" w:rsidRDefault="00257DAF" w:rsidP="001A40CB">
      <w:pPr>
        <w:spacing w:after="0" w:line="240" w:lineRule="auto"/>
        <w:rPr>
          <w:color w:val="000000" w:themeColor="text1"/>
          <w:sz w:val="28"/>
          <w:szCs w:val="28"/>
        </w:rPr>
      </w:pPr>
    </w:p>
    <w:p w14:paraId="413EA778" w14:textId="77777777" w:rsidR="004754F7" w:rsidRPr="004754F7" w:rsidRDefault="004754F7" w:rsidP="004754F7">
      <w:pPr>
        <w:spacing w:after="0" w:line="240" w:lineRule="auto"/>
        <w:rPr>
          <w:b/>
          <w:bCs/>
          <w:color w:val="000000" w:themeColor="text1"/>
          <w:sz w:val="28"/>
          <w:szCs w:val="28"/>
        </w:rPr>
      </w:pPr>
    </w:p>
    <w:p w14:paraId="45666B63" w14:textId="3D0D4AEA" w:rsidR="00941A82" w:rsidRPr="00941A82" w:rsidRDefault="00941A82" w:rsidP="00941A82">
      <w:pPr>
        <w:rPr>
          <w:b/>
          <w:bCs/>
          <w:sz w:val="28"/>
          <w:szCs w:val="28"/>
        </w:rPr>
      </w:pPr>
      <w:r w:rsidRPr="00941A82">
        <w:rPr>
          <w:b/>
          <w:bCs/>
          <w:sz w:val="28"/>
          <w:szCs w:val="28"/>
        </w:rPr>
        <w:t>BILLBOARD</w:t>
      </w:r>
    </w:p>
    <w:p w14:paraId="0BB58160" w14:textId="48024702" w:rsidR="00C55BF7" w:rsidRPr="00C55BF7" w:rsidRDefault="007A2ED0">
      <w:pPr>
        <w:rPr>
          <w:b/>
          <w:bCs/>
        </w:rPr>
      </w:pPr>
      <w:r>
        <w:rPr>
          <w:sz w:val="28"/>
          <w:szCs w:val="28"/>
        </w:rPr>
        <w:t>Obey The Prerequisite To Live By Faith</w:t>
      </w:r>
      <w:r w:rsidR="00257DAF">
        <w:rPr>
          <w:sz w:val="28"/>
          <w:szCs w:val="28"/>
        </w:rPr>
        <w:t>!</w:t>
      </w:r>
    </w:p>
    <w:sectPr w:rsidR="00C55BF7" w:rsidRPr="00C55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306A10"/>
    <w:multiLevelType w:val="hybridMultilevel"/>
    <w:tmpl w:val="CC461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787A65"/>
    <w:multiLevelType w:val="hybridMultilevel"/>
    <w:tmpl w:val="B3BA6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5A7EDD"/>
    <w:multiLevelType w:val="hybridMultilevel"/>
    <w:tmpl w:val="599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Y0tDQ0NDIzMDFU0lEKTi0uzszPAykwNKkFABtI9istAAAA"/>
  </w:docVars>
  <w:rsids>
    <w:rsidRoot w:val="00C55BF7"/>
    <w:rsid w:val="00041C24"/>
    <w:rsid w:val="000A2F2B"/>
    <w:rsid w:val="000A5A2B"/>
    <w:rsid w:val="000E7A0A"/>
    <w:rsid w:val="000F0CB8"/>
    <w:rsid w:val="00121534"/>
    <w:rsid w:val="001226B4"/>
    <w:rsid w:val="001A3762"/>
    <w:rsid w:val="001A40CB"/>
    <w:rsid w:val="001F5443"/>
    <w:rsid w:val="002319BD"/>
    <w:rsid w:val="00237718"/>
    <w:rsid w:val="00257DAF"/>
    <w:rsid w:val="00301533"/>
    <w:rsid w:val="00322759"/>
    <w:rsid w:val="003276DE"/>
    <w:rsid w:val="00352728"/>
    <w:rsid w:val="003B000D"/>
    <w:rsid w:val="003B4264"/>
    <w:rsid w:val="004754F7"/>
    <w:rsid w:val="00477605"/>
    <w:rsid w:val="004D1249"/>
    <w:rsid w:val="004E5540"/>
    <w:rsid w:val="005F7A03"/>
    <w:rsid w:val="006839A8"/>
    <w:rsid w:val="006B1940"/>
    <w:rsid w:val="007112B8"/>
    <w:rsid w:val="00726CBC"/>
    <w:rsid w:val="007A2ED0"/>
    <w:rsid w:val="007F4D1F"/>
    <w:rsid w:val="00807D0C"/>
    <w:rsid w:val="00876C00"/>
    <w:rsid w:val="008A20CD"/>
    <w:rsid w:val="008A549E"/>
    <w:rsid w:val="008E57C6"/>
    <w:rsid w:val="008F4B70"/>
    <w:rsid w:val="00941A82"/>
    <w:rsid w:val="00946E90"/>
    <w:rsid w:val="00953252"/>
    <w:rsid w:val="00AA6688"/>
    <w:rsid w:val="00AE38E2"/>
    <w:rsid w:val="00B27BED"/>
    <w:rsid w:val="00B30B71"/>
    <w:rsid w:val="00B73866"/>
    <w:rsid w:val="00C55BF7"/>
    <w:rsid w:val="00CD0625"/>
    <w:rsid w:val="00CD444F"/>
    <w:rsid w:val="00D11011"/>
    <w:rsid w:val="00D92611"/>
    <w:rsid w:val="00DE3231"/>
    <w:rsid w:val="00E71296"/>
    <w:rsid w:val="00E81DD4"/>
    <w:rsid w:val="00F3715E"/>
    <w:rsid w:val="00F47F85"/>
    <w:rsid w:val="00F766FB"/>
    <w:rsid w:val="00FB5048"/>
    <w:rsid w:val="00FF3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3127A"/>
  <w15:chartTrackingRefBased/>
  <w15:docId w15:val="{6F8D9C2B-AE32-478A-A6B3-F91DDB0DC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B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5A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A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Crenshaw</dc:creator>
  <cp:keywords/>
  <dc:description/>
  <cp:lastModifiedBy>Trevor Crenshaw</cp:lastModifiedBy>
  <cp:revision>3</cp:revision>
  <cp:lastPrinted>2020-06-17T16:15:00Z</cp:lastPrinted>
  <dcterms:created xsi:type="dcterms:W3CDTF">2020-12-29T15:09:00Z</dcterms:created>
  <dcterms:modified xsi:type="dcterms:W3CDTF">2020-12-29T17:09:00Z</dcterms:modified>
</cp:coreProperties>
</file>